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ูดทวน</w:t>
      </w:r>
      <w:r>
        <w:t xml:space="preserve"> </w:t>
      </w:r>
      <w:r>
        <w:t xml:space="preserve">(</w:t>
      </w:r>
      <w:r>
        <w:t xml:space="preserve"> </w:t>
      </w:r>
      <w:r>
        <w:t xml:space="preserve">วิชาหลักการเขียนโปรแกรม</w:t>
      </w:r>
      <w:r>
        <w:t xml:space="preserve"> </w:t>
      </w:r>
      <w:r>
        <w:t xml:space="preserve">030863</w:t>
      </w:r>
      <w:r>
        <w:t xml:space="preserve"> </w:t>
      </w:r>
      <w:r>
        <w:t xml:space="preserve">)</w:t>
      </w:r>
      <w:r>
        <w:t xml:space="preserve"> </w:t>
      </w:r>
      <w:r>
        <w:t xml:space="preserve">นาทีที่</w:t>
      </w:r>
      <w:r>
        <w:t xml:space="preserve"> </w:t>
      </w:r>
      <w:r>
        <w:t xml:space="preserve">01:01:00</w:t>
      </w:r>
      <w:r>
        <w:t xml:space="preserve"> </w:t>
      </w:r>
      <w:r>
        <w:t xml:space="preserve">-</w:t>
      </w:r>
      <w:r>
        <w:t xml:space="preserve"> </w:t>
      </w:r>
      <w:r>
        <w:t xml:space="preserve">01:30:00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ันคือกระบวนการโปรเซสและก็เอาไม่ออกมาเป็นอะไรOKมันคือที่เขียนในตารางเรายังเหลือเขียนเป็นอีกคือตอนนี้ต้องดึงออกมาให้ได้ก่อนว่าอะไรมันจะเป็น inputอะไรจะเป็นอาวุธอาจจะเป็นโปรพิเศษนะคะเครื่องหมายใดก่อนถามได้ไหมครับสีต่างๆซื้อเป็นกล่องได้ไหมครับขั้นตอนมี 4 อย่างนะครับผมจะถามอะไรครับข้อไหนลูกถามหน่อยครับข้อที่ 2 ข้อที่ 4วันพุธนะครับกฎข้อไหนครับมันมีโจทย์ 2 ข้อลูกข้อที่ 2คนที่ 4ตัวที่อยู่ข้างบนอยู่บนสไลด์2 ข้อที่ 4คนที่ 2 ใช่ไหมข้อที่ 2ข้อที่ 2ราคาเมื่อกี้ถามว่าตอนแรกที่แม่ถามมีอยู่ว่ารู้จักเลขคู่ไปขี้ไหมถามรู้จักไหมครับได้คู่1เลขอะไรลูกเลข 1 เลขคู่หรือเลขคี่Nike ครับใช่ไหมคะเลข 2 เป็นเลขมันก็คือเมื่อเราต้องการจะหาเลขคู่หรือเลขคี่สิ่งแรกที่ใส่ลงไปใช่ไหมคะพูดก็ต้องเป็นอะไรเท่านั้นเลขเท่านั้นเลยใช้คำว่าNumberจักรยานเนมลงไปฐานคู่เลขคี่ได้ไหมไม่ได้ใช่ไหมคะฉะนั้นสิ่งที่เราจะต้องใส่ลงไปแล้วคือNumber เท่านั้นนะคะOKสีมาดูช่องที่ 2โปรเซสroseola คืออะไรที่จะทำให้เรารู้ว่าเลขที่เราใส่ลงไปนี่เป็นเลขคู่เลขคี่ราคาคือในหลักการทางคณิตศาสตร์สิ่งที่จะระบุได้ว่าเลข 8 เป็นเลขคู่ก็คือจำนวนใดๆหรือตัวเลขใดๆอ่านด้วย2 หารด้วย 2ใช่ไหมคะด้วย 2 ลงตัวก็คือไม่มีเศษออกมาจำนวนนั้นทำไมถึงเลโก้ฉะนั้นกระบวนการที่เราจะเอามาใช้เพื่อเช็คว่าเลขใดเป็นเลขคู่เลขใดเป็นเลขคี่ก็คือเอาอีกเราใส่เข้าไปให้มันไปหา2มันถึงมีข้อความว่าNumber แล้วหารด้วย 2ใช่ไหมคะคณิตศาสตร์ภาษาคอมพิวเตอร์เครื่องหมายหารเครื่องหมายในภาษาคอมพิวเตอร์คือเครื่องหมายslashคอมพิวเตอร์ใช้เครื่องหมายสแลชมันจะไม่ใช้และจุดข้างบน 2ไม่ใช่อย่างนั้นนั้นเป็นเครื่องหมายคณิตศาสตร์การหารทางคณิตศาสตร์ถ้าเป็นคอมCommentสมัยหารจะเป็นตัวนี้เครื่องหมายสแลชใช้ตัวนี้คอมจากตัวนี้ขอพระเจ้าอวยตัวนี้คือเครื่องหมายหารOKส่วนในช่องที่ 3ช่อง 23อ่านแล้วมันจะต้องกำหนดทางเลือกว่าหนองหานประโยคนี้ไม่ต้องเขียนทั้งหมดไปเขียนต่อช่อง 23ก็คือตัวเลขนั้นเกือบลงไปนี่อาหารที่ 2ทหารแล้วไม่มีเศษส่งอาวุธร้องไห้Displayก็มีต่อว่าnumber / 2เท่ากับเท่ากับอะไรก็แล้วแต่ระบุลงไปแล้วก็มีประโยชน์ต่อมาว่าDisplayเอกการแสดงผลนั่นเองคือแสดงคำว่าเลขคู่แสดงคำว่าเลขคี่มันก็จะมาเป็นอาวุธที่จะให้ Display ออกมานั่นเองเข้าใจหรือยังในช่องที่ 3 นะครับผมครั้งที่ 3ช่องที่ 3คู่ชั้น 2 นะครับเท่ากับให้หาเลขมันตรงกับเลขคู่2468 อะไหล่มีใช่ไหมครับไม่ใช่ว่าให้หาเลขที่มันตกจะต้องเป็นเหมือนว่ามาหาแล้วหาร 2 แล้วแล้วมันไม่มีเศษนะคะออกมาGalaxy เวลาหารมันจะได้เสพ0.5 เสมอเลย1 เสมอใช่ไหมคะทหารด้วย 2 นิ้วมันจะไม่มีเศษเป็น 0 เสมอนี่เราก็ให้มันแสดงข้อความว่าคู่ตรงนี้กำหนดทางเลือกนะคะการตัดสินใจให้มันคือเมื่อเลขนี้โทรหาด้วย 2 แล้วนี่มันจะต้องแสดงอาหารในซองแล้วเท่ากับศูนย์ไม่ใช่เท่ากับศูนย์5/2 แล้วเท่ากับใช้ตัวช่วยเลขเยอะในภาษาคอมพิวเตอร์รู้สึกจะเป็นอ๊อดกับอีเว้นถ้าน่าจะใช้ว่าthis number / 2 =Eventชีวิตไร้คู่Order คือขี้นะคะคือถ้าเป็น Event เนี่ยแสดงเลขคู่แต่ถ้าเป็นอ๊อดแสดงเลขคี่คือประโยคที่ยังเขียนไม่จบApp เขียนต่อทางเลือกของมันน่ะทำอย่างไรที่มันจะแสดงคำว่าเลขคู่กระบวนการที่หารด้วย 2 แล้วคนรับของมันนี่แล้วออกมาเป็นคำว่าเลขคู่เลขคี่ในช่องที่4 นะคะวันนี้ไปเติมเพิ่มเติมเพิ่มเปิดดูดูใน Google ช่วยก็ได้เข้าใจไหมการเข้าใจหรือยังนึกภาพออกยังคะดูเฉลยนะคะเฉลยคือทุกอย่างบอกแล้วว่าคอมพิวเตอร์อยู่ดีๆประมวลผลเองไม่ได้ดีๆทำงานเองไม่ได้ต้องมีการป้อนข้อมูลรับข้อมูลเข้าไปสะก่อนหน้าหื่นจำนวนซึ่งก็คือ input นั่นเองให้ดูที่ข้อที่ 2ตัวอย่างนี้ในตารางนี้ครั้งที่ 2เราบอกว่าเลขคู่เลขคี่ต้องการให้หาว่าอะไรคือเลขคู่อะไรคือเลขคี่แต่มันจะหาได้ก็ต่อเมื่อก็ต่อเมื่อไหร่คะเราก็ต้องมีการทดลองไปก่อนนึกออกนะคะต้องมีการป้อนข้อมูลที่นี่ข้อมูลที่เราป้อนลงไปนี่ใช้คำว่า Number แปลว่าอะไรเพราะ1 คือไม่ได้ระบุว่าเป็นเลขอะไรฉะนั้นถ้าใช้ Numberก็คือสามารถใส่ตัวเลขอะไรลงไปก็ได้บอกนะคือใส่จำนวนอะไรลงไปก็ได้นะคะเสร็จแล้วให้มาดูที่ช่องที่ 2กระบวนการหรือเปอร์เซ็นต์สิ่งที่จะทำให้เรารู้ว่าอะไรเลขใดเลขคู่เลขใดเป็นเลขคี่ในทางคณิตศาสตร์มันบอกไว้ว่าเอา 2จำนวนทุกจำนวนจำนวนเลขใดก็แล้วแต่เมื่อไปหาเด้อ 2แล้วไม่มีเศษราคาถ้าไม่มีเศษเลขน่าจะเป็นหรือหรือบางทีเขาบอกว่าอะไรก็แล้วแต่ที่หารด้วย 2 ลงตัวง่ายๆเมื่อเราท่องสูตรคูณสูตรคูณแม่ 2212224นั่นคือจำนวนที่เลข 2 หลักหารลงตัวให้ด่วนให้ดูที่แม่ไม่ไปค่ะสองหนึ่งเป็นสอง2 * 2 * 4วิธีการหาอะไรจ๊ะการท่องสูตรคูณนั่นเองนะคะเพราะฉะนั้นมันถึงมาเป็นช่องที่ 3ที่บอกว่า decisiondecision ก็คือทางเลือกทางเลือกเพื่อให้มันรู้ว่าอะไรคือเลขคู่อะไรคือเลขคี่อันนี้ยังใส่ไม่หมดเพราะฉะนั้นถ้าเราเขียนคำสั่งมันก็จะต้องบอกว่าถ้าจำนวนนั้นไปหาได้ 2แล้วต้องมีแล้วต่อthis Numberหาร 2ใช้ว่าแล้วหรือเท่ากับเลยก็ได้เราจะใช้เท่ากับเลยก็ได้Galaxyหาที่ 2มันมีเศษคือเท่าไหร่คะจุด 5 ใช่ไหมเราใช้ตัวนั้นเป็นหลักได้เห็นไหมเท่ากับเปิดห้างเมื่อไหร่คือเลขคี่ไม่เท่ากับอยู่ถ้ามันก็จะเป็นเลขอะไรลูกเลขคู่ใช่ไหมคะสื่อทางเลือกมี 2 วิธีการที่บอกหรือซื้อแต่ถ้าไม่กำหนดตัวแปรเช่นบอกว่าแต่มันจะมีไม่แน่ใจตัวนี้มันจะมีอ๊อดกับ Eventเมื่อคืนซื้อเลขคี่อย่างนั้นก็ได้ใช้ได้ 2 รูปแบบนะคะทีนี้มาดูข้อที่ 4บวกเลข1-10วิธีการบวกเลข 1-10เดี๋ยวข้อที่ 4 นะคะบวกเลขคำสั่งหรือผลลัพธ์ต้องการหาผลบวกของเล่นถึงเพราะฉะนั้นควรเริ่มจากอะไรออกมาเพราะไปแล้วว่าบวกเลขเริ่มต้นที่เลขเพราะฉะนั้น inputจะมาใส่ Numberมาขอแลกได้ไหมก็ตอนแรกเหมือนกันแต่ไม่ได้เพราะอะไรเพราะต้องจบมันบอกว่าบวกเลขเริ่มที่1 ใช่ไหมคะเพราะฉะนั้นอินเทอร์เน็ตของเรามันจะกลายเป็นใช้หนึ่งในไม่ได้คอมพิวเตอร์มันจะต้องรู้จักก่อนมันจะต้องใช้วิธีการรับใช้ Number เหมือนกันก็ได้แต่จะต้องมีการรับรู้ค่าNumber =เครื่องหมายเท่ากับเลยว่าNumberเมื่อคืนระบบแปลว่าเลขนี้เท่ากับหนึ่งเท่านั้นนะแต่ถ้าเป็นอย่างนี้Number เฉยๆนิเลขอะไรก็ได้ออกไปเห็นไหมไม่เห็นความต่างเลยว่าเมื่อไหร่เข้ามาเท่ากับนั่นก็คือเป็นการกำหนดค่าให้จำนวนเท่ากับ 1 เสมอทีนี้สิ่งที่จะทำต่อมาหนึ่งแล้วทำอะไรทำอะไรคะเอาไปบวกฉะนั้นจากข้อที่ 2Numberหา 2ของเรามันจะเป็น Number อะไรคะอะไรดูการบวกลบอย่างไรใช่ไหมถ้าบอกว่า + 2ตอนแรกน่าจะโทรครั้งต่อไป + 2จะบอก 2 3 อีกนะปีละเท่าไหร่มาคือกันเพิ่มแค่ 1 เท่านั้นออกมาเข้าใจแล้วครับNumberบอกบอกถ้า Number +เราจะไม่ใช้ Number + 1 นะไปทางคอมพิวเตอร์Number บวกนั่นหมายถึงหมายความว่าเบอร์นั้น +แล้วบวกเพิ่มที่รัก1 1นะคะจะบวกเพิ่มมันจะเขาเรียกว่าอะไรล่ะสะดวกก็เข้ามาอัตโนมัตินะนึกออกนะคะไม่ต้องระบุตัวเลขลงไปมันจะเป็น Numberบวกบวกราคาdecision จะไม่มีเพราะตัวนี้วิธีการมันมีแค่ตัวอย่างเดียวแก้ไขไม่ได้มีอย่างอื่นว่าไม่บอกอะไรพิสดารเลยนึกออกไหมผลลัพธ์มันได้แค่ค่าเดียวถูกไหมมันจะไม่เหมือนในกรณีข้อ 2รับมันสามารถได้ 2 อย่างไม่ไปเล่นคู่น่าจะเป็นเลขคี่ให้สังเกตที่อะไรด้วยเวลาจะมีรีเซฟชั่นได้ให้ดูผลลัพธ์ก็คือถ้าผลลัพธ์แต่ถ้าเป็นผลลัพธ์มีค่าได้แค่อย่างเดียวเท่านั้นมันจะไม่มี decisionเพราะฉะนั้นในช่องในช่องNation ในช่องที่ติมันจะไม่มีนะคะข้อนี้จะไม่มีนะแล้วไม่ชอบสุดท้ายก็คือผลลัพธ์ที่ได้ก็คือตรวจเลขที่จาก 1-10 นั่นเองผลลัพธ์ให้แสดง Display อะไรที่นี้ลองสิ่งที่เขียนในตารางเขียนเป็นpseudo Codeให้ดูสิตารางให้ดูซูโดโค้ดตัวแรกการรับข้อมูลก็คือ inputรูปแบบหลักฐานก็คือจะบอกว่ารับค่าอะไรอธิบายเป็นภาษาเวลาเขียนให้ดูภาษาอังกฤษนะครับชัยฤทธิ์ก็ได้ใช้เกรดก็ได้ใช้ input ก็ได้ใช่ไหมคะไม่เข้าใจเหมือนกันทุกคนตอนนี้ก็คือถ้าถ้าใช้แล้วค่าตัวเลขให้ใช้คำว่าเสร็จแล้วกันเคสนะคะใช้เกรดตัวเลขในภาษาอังกฤษก็คือคำว่านัมเบอร์เห็นไหมคะคำสั่งข้อที่ 2คำสั่งอะไรก็คือNumberเป็นหนึ่งการเขียนซูโดโค้ดของการเขียนซูโดโค้ดบรรทัดเวลาเขียนนะคะบรรทัดต่อคำสั่งนะคะบรรทัดมีเพียง1 ประโยคคำสั่งนั่นเองเพราะฉะนั้นบรรทัดแรกก็คือการรับค่าเพราะฉะนั้นคำสั่งบรรทัดแรกคือเราจะรับค่าให้รับค่าตัวเลขก็คือใช้คำสั่งNumberเขียนแค่รหัสเดียวมีกำหนดค่าหมายเลขที่สองเราข้อที่ 2 ไม่มีกำหนดค่าข้อใดมีค่ะข้อที่ 4 ใช่ไหมคะที่มีกำหนดค่าตัวเลขแผ่นเริ่มที่อะไรถ้าใช้กำหนดค่ามันจะใช้ภาษาไทยคำว่าเสร็จเสร็จอะไรเราใส่เบอร์เท่ากับเท่าไหร่คะถ้าเมื่อไหร่ที่กำหนดค่าเน็ตใช้คำสั่ง Setข้อที่ 2 เราไม่มีการตั้งค่าแต่ถ้าเป็นdecisionการเลือกจากเงื่อนไขแก้ไขในข้อที่ 2 เราก็คือถ้าระบุว่าตัวเลขของเรานั้นหารด้วย 2 แล้วไม่มีเศษจะได้เท่ากับอะไรนะ0.5 ใช่ไหมถ้าไม่เท่ากับ0.5 ให้แสดงคำว่าแต่ถ้าเท่ากับ0.5ไม่ต้องแสดงเลขขี้แต่เมื่อมีการคำนวณมันจะไม่ขึ้นมานะคะเด็กมันหมายถึงภาษีใช่ไหมภาษีสุดในการคำนวณก็คือเงินเดือน* 10 / 100ของเราแล้วคำตอบก็คือน่าจะเอาตัวเลขนั้นไปหาร 2ทำไมจะต้องเขาเรียกว่าอะไรล่ะเธออยู่ดีๆโทรหานะเอาเลขนี้ไปหานะไม่ต้องมีตัวแปรที่ใช้เก็บเก็บค่าตัวเลขนั้นค่ะเพราะฉะนั้นใช้ตุ๊กแกที่จะแยกให้คุณ Google สิคำว่าเลขคู่แปลภาษาอังกฤษว่าอะไรลิขิตในภาษาอังกฤษว่าอะไรชื่อน้ำเป็นตัวแปรลอง search Google ดูใน Googleพิมพ์เลขคู่แล้วให้แปลเป็นภาษาไม่ใช่ข้อนี้คนอื่นคืออยู่ดีๆมันจะไม่โชว์ลงมาได้เลยนะต้องอดทนด้วยกำหนดตัวแปรเราจะไม่รู้เลยว่าข้าวเสร็จเกิดจากอะไรออกนะคะสลิ่มมาจากไหนสลาลี่คือตัวแปรเป็นคำว่าเงินเดือนใช่ไหมคะลักษณะเดียวกันทหารใช่ไหมคือเลขอะไรเลขคู่เป็กกี้คือออยครูคือเพราะฉะนั้นคำนวณค่าเท่ากับใช้คำว่าอ๊อดก็ได้เท่ากันอันนี้ก็ได้จะเป็นเงื่อนไขก็ได้ก็คือเกิดจากNumber หารด้วย 2เดี๋ยวโทรกลับเท่าไหร่เบอร์นั้นที่ 2ถ้ามีเศษถ้ามันออกมาจะไปนอนก็ต่อเมื่อเป็นคู่หรือเป็นคี่นึกถึงตัวนั้นด้วยนะคะอันนี้เดี๋ยวให้หมอบอกว่าหมดเวลาแล้วจะให้ไปทำการบ้านการบ้านคือให้ลองเขียนซูโดโค้ดอธิบายตัวสุดท้ายก่อนถ้าใช้คำสั่งสำหรับแสดงข้อมูลถ้าไม่ได้ปริ้นออกทางปริ้นเตอร์นักแสดงหน้าจอคอมพิวเตอร์ให้ใช้Play อย่างเดียวเท่านั้นเลยโอเคไหมคะแต่ถ้าให้ปริ้นลืมถามปริ้นเตอร์ให้ใช้คำว่าปริ้นนะคะคำสั่งแสดงผลหน้าจอคอมพิวเตอร์ใช้ดีฟรีถ้าแสดงผลออกทางเครื่องพิมพ์ให้ใช้ปริ้นให้ใช้ 2 คำสั่งนี้พอเอาชนะค่าสุดท้ายที่จะแสดงคือค่าของอะไรออกแล้วใช่ไหมก็คือค่าของอ๊อดมีวันนั้นเองที่ให้หานะคะนาทีนี้ตอนคำนวณหาอ๊อด Eventไปกินเอาก็เห็นเอาเงื่อนไขราคาเพราะฉะนั้นในสัปดาห์หน้าการบ้านที่จะต้องไปทำเพลงเด็กช่องpseudo Codeขอเรียกมาการหาเลขคู่สาริกาคู่เลขคี่ก็หาการบวกเลขจำนวนราคาเราเขียนใบ pseudo Code ออกมาหลักการง่ายๆก็คือ1 คำสั่ง1 บรรทัดเท่านั้นในคำสั่งไม่เกินไม่เกินตามรูปแบบในสไลด์มีค่ะคือเห็นไหมคะคำสั่งกำหนดค่ามีคำสั่งรับค่ามีแน่นอนต้องมีพูดแน่นอนถึงได้ให้ LINE input output ออกมาก่อนเงื่อนไขถ้ามีถ้าไม่มีสำนวนนะคะมาขออาจจะไม่มีคำสั่งมีก็ได้ดูด้วยกว่าจะไม่มีแต่ที่มีก็คือ output ต้องมีอยู่แล้วคำสั่งนี้ต้องเว้นบรรทัดแสดงอาวุธอยู่แล้วแล้วก็ in foodนามิแน่นอนอยู่แล้วนะคะReceptionอาจจะไม่มีก็ได้บ๊ายบายอาจจะไม่มีนะคะอาจจะมีนะคะเพราะฉะนั้นกลับบ้านคลอง 2 ตัวนึงเขาบอกเลยว่าคำสั่งไม่เกิน10 บรรทัดแน่นอนนะคะเข้าสายไม่เกิน 10 บรรทัดแน่นอนทั้ง 2 ข้อเลยน้องทำการบ้านแล้วกันโดยการดึงจากข้อมูลที่เราวิเคราะห์ออกมาเป็นตารางนั่นแหละเขียนเป็นคำสั่งมีใครสงสัยให้ถามเพราะเดี๋ยวจะปล่อยแล้วนะคะเพราะถึงเวลาแล้วสงสัยรูปแบบอะไรใหม่รูปแบบการเขียนไหมคำสั่งจะต้องเห็นในรูปภาษาอังกฤษเท่านั้นถ้ากลัวนึกไม่ออกภาษาอังกฤษไม่ออกภาษาไทยเหมือนตัวอย่างแค่นี้ก่อนก็ได้ออกใหม่ค่อยไปค้น Googleมาเป็นภาษาอังกฤษแต่ที่เราต้องส่งคือส่งรูปคำสั่งที่เป็นภาษาอังกฤษบอกนะคือถ้าฉีดยางงหัดลองเขียนคำสั่งคำสั่งแรกภาษาไทยก่อนค่อยมาแปลไปไปใช่ๆเขียนใส่กระดาษพิมพ์สี่เหลี่ยมไม่ออกเขียนอะไรนะคนเขียนประวัติเน็ตมันจะกลายเป็น 7 ปีพิมพ์ส่งนะคะเตรียมส่งพระพิมพ์ทรงเขียนตัวเซตกระโปรงเขียนคล้ายๆกันกลายเป็นคำๆเดียวกันซึ่งจะเป็นไม่ถูกต้องถูกไหมคือแทนที่จะบอกรับค่าเขียนหวัดมาเขียนอ่านเป็นเซตแสดงว่าตัวเองเขียนผิดแต่ตัวเองจะบอกว่าเขียนเสร็จแล้วแต่ว่าประเมิน 6 เป็นเซตเป็นอย่างไรฉะนั้นพิมพ์นะคะจะได้ไม่เกิดปัญหาว่า Set กับ getตัวเดียวกันแล้วถ้าพิมพ์ปุ๊บภาษาอังกฤษมันผิดบุหรี่มันก็จะเออใช่ไหมถ้าพิมพ์ในคอมก็จะเห็นมันก็จะเราจะได้แก้คำให้ถูกต้องได้ถ้าไม่มีข้อสงสัยสัปดาห์นี้ขอแค่นี้นะคะก็คือถ้าเราเขียน pseudo Code ได้เราก็จะไม่เขียนต่อได้นะคะเสียงโทรศัพท์ใครใช่ก่อนก็คือภาษาอังกฤษไม่ออกหรอเขียนแปลออกมาเป็นภาษาไทยก่อนก็ได้ตั้งเวลาส่งไลน์ต้องเป็นภาษาอังกฤษเท่านั้นโอเคนะครับใครเป็นหัวหน้าห้องทองหล่อใครเป็นหัวหน้าห้องหายเหรอ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ูดทวน ( วิชาหลักการเขียนโปรแกรม 030863 ) นาทีที่ 01:01:00 - 01:30:00</dc:title>
  <dc:creator/>
  <cp:keywords/>
  <dcterms:created xsi:type="dcterms:W3CDTF">2021-03-23T09:14:47Z</dcterms:created>
  <dcterms:modified xsi:type="dcterms:W3CDTF">2021-03-23T09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ธันวาคม 2563 เวลา 09.20 น.</vt:lpwstr>
  </property>
  <property fmtid="{D5CDD505-2E9C-101B-9397-08002B2CF9AE}" pid="3" name="subtitle">
    <vt:lpwstr/>
  </property>
</Properties>
</file>